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B2AF1E" w14:textId="4994F232" w:rsidR="00BE2185" w:rsidRDefault="00FF21D6" w:rsidP="00FF21D6">
      <w:pPr>
        <w:pStyle w:val="Heading1"/>
      </w:pPr>
      <w:r>
        <w:t>DATA</w:t>
      </w:r>
    </w:p>
    <w:p w14:paraId="721C4A51" w14:textId="425C03AE" w:rsidR="00FF21D6" w:rsidRDefault="00FF21D6" w:rsidP="00FF21D6"/>
    <w:p w14:paraId="5F060699" w14:textId="0A978DF7" w:rsidR="00FF21D6" w:rsidRDefault="00FF21D6" w:rsidP="00FF21D6">
      <w:pPr>
        <w:pStyle w:val="Heading2"/>
      </w:pPr>
      <w:r>
        <w:t>Data Sources</w:t>
      </w:r>
    </w:p>
    <w:p w14:paraId="25235F6C" w14:textId="7A928298" w:rsidR="00FF21D6" w:rsidRDefault="00FF21D6" w:rsidP="00FF21D6"/>
    <w:p w14:paraId="61A8EEFD" w14:textId="2E5063F6" w:rsidR="00FF21D6" w:rsidRDefault="00FF21D6" w:rsidP="00FF21D6">
      <w:r>
        <w:t xml:space="preserve">Neighborhood data will be scraped from the links below by using </w:t>
      </w:r>
      <w:proofErr w:type="spellStart"/>
      <w:r>
        <w:t>BeautifulSoup</w:t>
      </w:r>
      <w:proofErr w:type="spellEnd"/>
      <w:r>
        <w:t xml:space="preserve"> and Request library with Prettify function. </w:t>
      </w:r>
    </w:p>
    <w:p w14:paraId="34E6D90B" w14:textId="736749D7" w:rsidR="00FF21D6" w:rsidRDefault="00FF21D6" w:rsidP="00FF21D6">
      <w:r>
        <w:t xml:space="preserve">Toronto: </w:t>
      </w:r>
      <w:hyperlink r:id="rId4" w:history="1">
        <w:r>
          <w:rPr>
            <w:rStyle w:val="Hyperlink"/>
          </w:rPr>
          <w:t>https://en.wikipedia.org/wiki/List_of_neighbourhoods_in_Toronto</w:t>
        </w:r>
      </w:hyperlink>
    </w:p>
    <w:p w14:paraId="4AE10B22" w14:textId="1C205B6A" w:rsidR="00FF21D6" w:rsidRDefault="00FF21D6" w:rsidP="00FF21D6">
      <w:r>
        <w:t xml:space="preserve">Denver: </w:t>
      </w:r>
      <w:hyperlink r:id="rId5" w:history="1">
        <w:r>
          <w:rPr>
            <w:rStyle w:val="Hyperlink"/>
          </w:rPr>
          <w:t>https://en.wikipedia.org/wiki/List_of_neighborhoods_in_Denver</w:t>
        </w:r>
      </w:hyperlink>
    </w:p>
    <w:p w14:paraId="311FFD41" w14:textId="77777777" w:rsidR="00FF21D6" w:rsidRPr="00FF21D6" w:rsidRDefault="00FF21D6" w:rsidP="00FF21D6">
      <w:pPr>
        <w:spacing w:line="240" w:lineRule="auto"/>
        <w:rPr>
          <w:rFonts w:cstheme="minorHAnsi"/>
        </w:rPr>
      </w:pPr>
      <w:r w:rsidRPr="00FF21D6">
        <w:rPr>
          <w:rFonts w:cstheme="minorHAnsi"/>
        </w:rPr>
        <w:t>These libraries below is required to complete this project:</w:t>
      </w:r>
    </w:p>
    <w:p w14:paraId="33436F4B" w14:textId="77777777" w:rsidR="00FF21D6" w:rsidRPr="00FF21D6" w:rsidRDefault="00FF21D6" w:rsidP="00FF21D6">
      <w:pPr>
        <w:pStyle w:val="NormalWeb"/>
        <w:shd w:val="clear" w:color="auto" w:fill="FFFFFF"/>
        <w:spacing w:before="240" w:beforeAutospacing="0" w:after="0" w:afterAutospacing="0"/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 w:rsidRPr="00FF21D6">
        <w:rPr>
          <w:rFonts w:asciiTheme="minorHAnsi" w:hAnsiTheme="minorHAnsi" w:cstheme="minorHAnsi"/>
          <w:color w:val="000000"/>
          <w:sz w:val="22"/>
          <w:szCs w:val="22"/>
        </w:rPr>
        <w:t>Pandas: For creating and manipulating data frames.</w:t>
      </w:r>
    </w:p>
    <w:p w14:paraId="3D11716E" w14:textId="77777777" w:rsidR="00FF21D6" w:rsidRPr="00FF21D6" w:rsidRDefault="00FF21D6" w:rsidP="00FF21D6">
      <w:pPr>
        <w:pStyle w:val="NormalWeb"/>
        <w:shd w:val="clear" w:color="auto" w:fill="FFFFFF"/>
        <w:spacing w:before="240" w:beforeAutospacing="0" w:after="0" w:afterAutospacing="0"/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 w:rsidRPr="00FF21D6">
        <w:rPr>
          <w:rFonts w:asciiTheme="minorHAnsi" w:hAnsiTheme="minorHAnsi" w:cstheme="minorHAnsi"/>
          <w:color w:val="000000"/>
          <w:sz w:val="22"/>
          <w:szCs w:val="22"/>
        </w:rPr>
        <w:t>Folium: Python visualization to visualize the neighborhoods cluster distribution of using interactive leaflet map.</w:t>
      </w:r>
    </w:p>
    <w:p w14:paraId="613952FD" w14:textId="77777777" w:rsidR="00FF21D6" w:rsidRPr="00FF21D6" w:rsidRDefault="00FF21D6" w:rsidP="00FF21D6">
      <w:pPr>
        <w:pStyle w:val="NormalWeb"/>
        <w:shd w:val="clear" w:color="auto" w:fill="FFFFFF"/>
        <w:spacing w:before="240" w:beforeAutospacing="0" w:after="0" w:afterAutospacing="0"/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 w:rsidRPr="00FF21D6">
        <w:rPr>
          <w:rFonts w:asciiTheme="minorHAnsi" w:hAnsiTheme="minorHAnsi" w:cstheme="minorHAnsi"/>
          <w:color w:val="000000"/>
          <w:sz w:val="22"/>
          <w:szCs w:val="22"/>
        </w:rPr>
        <w:t>Scikit Learn: For K-Mean clustering.</w:t>
      </w:r>
    </w:p>
    <w:p w14:paraId="6F319F6E" w14:textId="77777777" w:rsidR="00FF21D6" w:rsidRPr="00FF21D6" w:rsidRDefault="00FF21D6" w:rsidP="00FF21D6">
      <w:pPr>
        <w:pStyle w:val="NormalWeb"/>
        <w:shd w:val="clear" w:color="auto" w:fill="FFFFFF"/>
        <w:spacing w:before="240" w:beforeAutospacing="0" w:after="0" w:afterAutospacing="0"/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 w:rsidRPr="00FF21D6">
        <w:rPr>
          <w:rFonts w:asciiTheme="minorHAnsi" w:hAnsiTheme="minorHAnsi" w:cstheme="minorHAnsi"/>
          <w:color w:val="000000"/>
          <w:sz w:val="22"/>
          <w:szCs w:val="22"/>
        </w:rPr>
        <w:t>JSON: For importing JSON data.</w:t>
      </w:r>
    </w:p>
    <w:p w14:paraId="5DBE31E6" w14:textId="77777777" w:rsidR="00FF21D6" w:rsidRPr="00FF21D6" w:rsidRDefault="00FF21D6" w:rsidP="00FF21D6">
      <w:pPr>
        <w:pStyle w:val="NormalWeb"/>
        <w:shd w:val="clear" w:color="auto" w:fill="FFFFFF"/>
        <w:spacing w:before="240" w:beforeAutospacing="0" w:after="0" w:afterAutospacing="0"/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 w:rsidRPr="00FF21D6">
        <w:rPr>
          <w:rFonts w:asciiTheme="minorHAnsi" w:hAnsiTheme="minorHAnsi" w:cstheme="minorHAnsi"/>
          <w:color w:val="000000"/>
          <w:sz w:val="22"/>
          <w:szCs w:val="22"/>
        </w:rPr>
        <w:t>XML: For scraping data from the web site.</w:t>
      </w:r>
    </w:p>
    <w:p w14:paraId="648D36F8" w14:textId="77777777" w:rsidR="00FF21D6" w:rsidRPr="00FF21D6" w:rsidRDefault="00FF21D6" w:rsidP="00FF21D6">
      <w:pPr>
        <w:pStyle w:val="NormalWeb"/>
        <w:shd w:val="clear" w:color="auto" w:fill="FFFFFF"/>
        <w:spacing w:before="240" w:beforeAutospacing="0" w:after="0" w:afterAutospacing="0"/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 w:rsidRPr="00FF21D6">
        <w:rPr>
          <w:rFonts w:asciiTheme="minorHAnsi" w:hAnsiTheme="minorHAnsi" w:cstheme="minorHAnsi"/>
          <w:color w:val="000000"/>
          <w:sz w:val="22"/>
          <w:szCs w:val="22"/>
        </w:rPr>
        <w:t>Geocoder: To retrieve Location Data.</w:t>
      </w:r>
    </w:p>
    <w:p w14:paraId="68A4A74F" w14:textId="77777777" w:rsidR="00FF21D6" w:rsidRPr="00FF21D6" w:rsidRDefault="00FF21D6" w:rsidP="00FF21D6">
      <w:pPr>
        <w:pStyle w:val="NormalWeb"/>
        <w:shd w:val="clear" w:color="auto" w:fill="FFFFFF"/>
        <w:spacing w:before="240" w:beforeAutospacing="0" w:after="0" w:afterAutospacing="0"/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 w:rsidRPr="00FF21D6">
        <w:rPr>
          <w:rFonts w:asciiTheme="minorHAnsi" w:hAnsiTheme="minorHAnsi" w:cstheme="minorHAnsi"/>
          <w:color w:val="000000"/>
          <w:sz w:val="22"/>
          <w:szCs w:val="22"/>
        </w:rPr>
        <w:t>Matplotlib: Python Plotting Module.</w:t>
      </w:r>
    </w:p>
    <w:p w14:paraId="0FB37E15" w14:textId="77777777" w:rsidR="00FF21D6" w:rsidRPr="00FF21D6" w:rsidRDefault="00FF21D6" w:rsidP="00FF21D6">
      <w:pPr>
        <w:spacing w:line="240" w:lineRule="auto"/>
        <w:rPr>
          <w:rFonts w:cstheme="minorHAnsi"/>
        </w:rPr>
      </w:pPr>
    </w:p>
    <w:p w14:paraId="3F0AF9D6" w14:textId="77777777" w:rsidR="00FF21D6" w:rsidRPr="00FF21D6" w:rsidRDefault="00FF21D6" w:rsidP="00FF21D6"/>
    <w:sectPr w:rsidR="00FF21D6" w:rsidRPr="00FF21D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yNDIyMLE0NzEwNTdR0lEKTi0uzszPAykwrAUAwtWBdywAAAA="/>
  </w:docVars>
  <w:rsids>
    <w:rsidRoot w:val="00F427F8"/>
    <w:rsid w:val="00BE2185"/>
    <w:rsid w:val="00F427F8"/>
    <w:rsid w:val="00FF21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094D49"/>
  <w15:chartTrackingRefBased/>
  <w15:docId w15:val="{41CE75F9-5A3D-4712-89DC-0AB7A479FC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F21D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F21D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F21D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F21D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semiHidden/>
    <w:unhideWhenUsed/>
    <w:rsid w:val="00FF21D6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FF21D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en.wikipedia.org/wiki/List_of_neighborhoods_in_Denver" TargetMode="External"/><Relationship Id="rId4" Type="http://schemas.openxmlformats.org/officeDocument/2006/relationships/hyperlink" Target="https://en.wikipedia.org/wiki/List_of_neighbourhoods_in_Toronto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27</Words>
  <Characters>728</Characters>
  <Application>Microsoft Office Word</Application>
  <DocSecurity>0</DocSecurity>
  <Lines>6</Lines>
  <Paragraphs>1</Paragraphs>
  <ScaleCrop>false</ScaleCrop>
  <Company/>
  <LinksUpToDate>false</LinksUpToDate>
  <CharactersWithSpaces>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ricli, Cansu</dc:creator>
  <cp:keywords/>
  <dc:description/>
  <cp:lastModifiedBy>Mericli, Cansu</cp:lastModifiedBy>
  <cp:revision>2</cp:revision>
  <dcterms:created xsi:type="dcterms:W3CDTF">2020-06-09T21:36:00Z</dcterms:created>
  <dcterms:modified xsi:type="dcterms:W3CDTF">2020-06-09T21:41:00Z</dcterms:modified>
</cp:coreProperties>
</file>